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F11080" w:rsidRDefault="00F11080" w:rsidP="00F11080">
      <w:pPr>
        <w:pStyle w:val="BodyA"/>
        <w:spacing w:before="240" w:after="60" w:line="36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42AE5" w:rsidRDefault="00442AE5" w:rsidP="00442AE5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BSc Computer Science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The University of Sheffield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 xml:space="preserve">September 2018 – June 2021 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1</w:t>
      </w:r>
      <w:r w:rsidRPr="00442AE5">
        <w:rPr>
          <w:color w:val="767171"/>
          <w:u w:color="767171"/>
          <w:vertAlign w:val="superscript"/>
        </w:rPr>
        <w:t>st</w:t>
      </w:r>
      <w:r>
        <w:rPr>
          <w:color w:val="767171"/>
          <w:u w:color="767171"/>
        </w:rPr>
        <w:t xml:space="preserve"> Year Grade: 79.12%</w:t>
      </w:r>
    </w:p>
    <w:p w:rsidR="00442AE5" w:rsidRPr="00967EF1" w:rsidRDefault="000B1544" w:rsidP="00442AE5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color w:val="2E74B5" w:themeColor="accent1" w:themeShade="BF"/>
          <w:u w:color="767171"/>
        </w:rPr>
      </w:pPr>
      <w:hyperlink r:id="rId9" w:history="1">
        <w:r w:rsidR="00442AE5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Modules</w:t>
        </w:r>
        <w:r w:rsidR="00286882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 xml:space="preserve"> Studied</w:t>
        </w:r>
      </w:hyperlink>
      <w:r w:rsidR="00442AE5" w:rsidRPr="00967EF1">
        <w:rPr>
          <w:rFonts w:asciiTheme="minorHAnsi" w:hAnsiTheme="minorHAnsi" w:cstheme="minorHAnsi"/>
          <w:b/>
          <w:color w:val="2E74B5" w:themeColor="accent1" w:themeShade="BF"/>
          <w:u w:color="767171"/>
        </w:rPr>
        <w:t>:</w:t>
      </w:r>
    </w:p>
    <w:p w:rsidR="00286882" w:rsidRPr="00286882" w:rsidRDefault="00442AE5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rFonts w:asciiTheme="minorHAnsi" w:hAnsiTheme="minorHAnsi" w:cstheme="minorHAnsi"/>
          <w:i/>
        </w:rPr>
      </w:pPr>
      <w:r w:rsidRPr="00286882">
        <w:rPr>
          <w:rFonts w:asciiTheme="minorHAnsi" w:hAnsiTheme="minorHAnsi" w:cstheme="minorHAnsi"/>
          <w:i/>
          <w:sz w:val="21"/>
          <w:szCs w:val="21"/>
          <w:shd w:val="clear" w:color="auto" w:fill="FFFFFF"/>
        </w:rPr>
        <w:t xml:space="preserve">Introduction to Software Engineering: </w:t>
      </w:r>
    </w:p>
    <w:p w:rsidR="00442AE5" w:rsidRPr="00286882" w:rsidRDefault="009B63BF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gile methodology &amp;</w:t>
      </w:r>
      <w:r w:rsidR="0028688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pplication development using 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Ruby, SQL, HTML, </w:t>
      </w:r>
      <w:r w:rsidR="00E058A2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, </w:t>
      </w:r>
      <w:r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and CSS</w:t>
      </w:r>
      <w:r w:rsidR="00442AE5" w:rsidRP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442AE5" w:rsidRPr="00286882" w:rsidRDefault="00286882" w:rsidP="00442AE5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 w:rsidRPr="00286882">
        <w:rPr>
          <w:i/>
        </w:rPr>
        <w:t>Java Programming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Studied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>OOP and general programming concepts through Java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Devices and Networks</w:t>
      </w:r>
      <w:r w:rsidRPr="00286882">
        <w:rPr>
          <w:i/>
        </w:rPr>
        <w:t>:</w:t>
      </w:r>
    </w:p>
    <w:p w:rsidR="00286882" w:rsidRPr="00286882" w:rsidRDefault="00967EF1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computer architecture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,</w:t>
      </w:r>
      <w:r w:rsidR="00286882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igital logic and network technology.</w:t>
      </w:r>
    </w:p>
    <w:p w:rsidR="00286882" w:rsidRPr="00286882" w:rsidRDefault="00286882" w:rsidP="0028688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Web and Internet Technology</w:t>
      </w:r>
      <w:r w:rsidRPr="00286882">
        <w:rPr>
          <w:i/>
        </w:rPr>
        <w:t>:</w:t>
      </w:r>
    </w:p>
    <w:p w:rsidR="00286882" w:rsidRPr="00E058A2" w:rsidRDefault="00286882" w:rsidP="0028688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Introduction to front-end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web d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evelopment using </w:t>
      </w:r>
      <w:r w:rsidR="00E058A2">
        <w:rPr>
          <w:rFonts w:asciiTheme="minorHAnsi" w:hAnsiTheme="minorHAnsi" w:cstheme="minorHAnsi"/>
          <w:sz w:val="21"/>
          <w:szCs w:val="21"/>
          <w:shd w:val="clear" w:color="auto" w:fill="FFFFFF"/>
        </w:rPr>
        <w:t>JavaScript, HTML and CSS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Introduction to Algorithms and Data Structures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about</w:t>
      </w:r>
      <w:r w:rsidR="00967EF1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data structures,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 algorithmic designs and their analysis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Machines and Intelligence</w:t>
      </w:r>
    </w:p>
    <w:p w:rsidR="00E058A2" w:rsidRDefault="00E058A2" w:rsidP="00E058A2">
      <w:pPr>
        <w:pStyle w:val="Sraopastraipa"/>
        <w:numPr>
          <w:ilvl w:val="0"/>
          <w:numId w:val="19"/>
        </w:numPr>
        <w:spacing w:before="60" w:after="6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Introduction to research programming and search-based problem-solving.</w:t>
      </w:r>
    </w:p>
    <w:p w:rsidR="00E058A2" w:rsidRPr="00286882" w:rsidRDefault="00E058A2" w:rsidP="00E058A2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  <w:rPr>
          <w:i/>
        </w:rPr>
      </w:pPr>
      <w:r>
        <w:rPr>
          <w:i/>
        </w:rPr>
        <w:t>Foundations of Computer Science</w:t>
      </w:r>
      <w:r w:rsidRPr="00286882">
        <w:rPr>
          <w:i/>
        </w:rPr>
        <w:t>:</w:t>
      </w:r>
    </w:p>
    <w:p w:rsidR="00E058A2" w:rsidRPr="00E058A2" w:rsidRDefault="00E058A2" w:rsidP="00E058A2">
      <w:pPr>
        <w:pStyle w:val="Sraopastraipa"/>
        <w:numPr>
          <w:ilvl w:val="0"/>
          <w:numId w:val="19"/>
        </w:numPr>
        <w:spacing w:before="60" w:after="0" w:line="271" w:lineRule="auto"/>
        <w:ind w:left="1077" w:hanging="357"/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>Learned necessary math’s concepts for further Computer Science studies.</w:t>
      </w:r>
    </w:p>
    <w:p w:rsidR="00E058A2" w:rsidRDefault="000B1544" w:rsidP="00E058A2">
      <w:pPr>
        <w:pStyle w:val="BodyA"/>
        <w:spacing w:before="240" w:after="60"/>
        <w:jc w:val="both"/>
        <w:rPr>
          <w:color w:val="767171"/>
          <w:u w:color="767171"/>
        </w:rPr>
      </w:pPr>
      <w:hyperlink r:id="rId10" w:history="1">
        <w:r w:rsidR="00E058A2" w:rsidRPr="00E058A2">
          <w:rPr>
            <w:rStyle w:val="Hipersaitas"/>
            <w:b/>
            <w:i/>
            <w:iCs/>
            <w:color w:val="000000" w:themeColor="text1"/>
          </w:rPr>
          <w:t>CS50</w:t>
        </w:r>
      </w:hyperlink>
      <w:r w:rsidR="00967EF1">
        <w:rPr>
          <w:rStyle w:val="Hipersaitas"/>
          <w:b/>
          <w:i/>
          <w:iCs/>
          <w:color w:val="000000" w:themeColor="text1"/>
        </w:rPr>
        <w:t xml:space="preserve"> (Online Course)</w:t>
      </w:r>
      <w:r w:rsidR="00E058A2" w:rsidRPr="00E058A2">
        <w:rPr>
          <w:b/>
          <w:i/>
          <w:iCs/>
          <w:color w:val="000000" w:themeColor="text1"/>
        </w:rPr>
        <w:t xml:space="preserve"> </w:t>
      </w:r>
      <w:r w:rsidR="00E058A2" w:rsidRPr="00E058A2">
        <w:t>|</w:t>
      </w:r>
      <w:r w:rsidR="00E058A2" w:rsidRPr="00E058A2">
        <w:rPr>
          <w:b/>
          <w:color w:val="000000" w:themeColor="text1"/>
        </w:rPr>
        <w:t xml:space="preserve"> </w:t>
      </w:r>
      <w:r w:rsidR="00E058A2" w:rsidRPr="00E058A2">
        <w:rPr>
          <w:b/>
          <w:iCs/>
          <w:color w:val="000000" w:themeColor="text1"/>
        </w:rPr>
        <w:t>edX &amp; HarvardX</w:t>
      </w:r>
      <w:r w:rsidR="00E058A2" w:rsidRPr="000D6FFD">
        <w:rPr>
          <w:iCs/>
        </w:rPr>
        <w:t xml:space="preserve"> </w:t>
      </w:r>
      <w:r w:rsidR="00E058A2" w:rsidRPr="005733F7">
        <w:rPr>
          <w:color w:val="767171"/>
          <w:u w:color="767171"/>
        </w:rPr>
        <w:t>|</w:t>
      </w:r>
      <w:r w:rsidR="00E058A2">
        <w:t xml:space="preserve"> </w:t>
      </w:r>
      <w:r w:rsidR="00E058A2">
        <w:rPr>
          <w:color w:val="767171"/>
          <w:u w:color="767171"/>
        </w:rPr>
        <w:t>June 2019 –</w:t>
      </w:r>
      <w:r w:rsidR="00967EF1">
        <w:rPr>
          <w:color w:val="767171"/>
          <w:u w:color="767171"/>
        </w:rPr>
        <w:t xml:space="preserve"> Present</w:t>
      </w:r>
      <w:r w:rsidR="00E058A2" w:rsidRPr="005733F7">
        <w:rPr>
          <w:color w:val="767171"/>
          <w:u w:color="767171"/>
        </w:rPr>
        <w:t xml:space="preserve">| </w:t>
      </w:r>
      <w:r w:rsidR="00967EF1">
        <w:rPr>
          <w:color w:val="767171"/>
          <w:u w:color="767171"/>
        </w:rPr>
        <w:t>Current Grade</w:t>
      </w:r>
      <w:r w:rsidR="00E058A2">
        <w:rPr>
          <w:color w:val="767171"/>
          <w:u w:color="767171"/>
        </w:rPr>
        <w:t>: 100%</w:t>
      </w:r>
    </w:p>
    <w:p w:rsidR="00967EF1" w:rsidRPr="00967EF1" w:rsidRDefault="000B1544" w:rsidP="00967EF1">
      <w:pPr>
        <w:pStyle w:val="BodyA"/>
        <w:spacing w:after="60"/>
        <w:ind w:firstLine="284"/>
        <w:jc w:val="both"/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</w:pPr>
      <w:hyperlink r:id="rId11" w:history="1">
        <w:r w:rsidR="00967EF1" w:rsidRPr="00967EF1">
          <w:rPr>
            <w:rStyle w:val="Hipersaitas"/>
            <w:rFonts w:asciiTheme="minorHAnsi" w:hAnsiTheme="minorHAnsi" w:cstheme="minorHAnsi"/>
            <w:b/>
            <w:i/>
            <w:color w:val="2E74B5" w:themeColor="accent1" w:themeShade="BF"/>
            <w:u w:color="767171"/>
          </w:rPr>
          <w:t>Topics Covered</w:t>
        </w:r>
      </w:hyperlink>
      <w:r w:rsidR="00967EF1" w:rsidRPr="00967EF1">
        <w:rPr>
          <w:rFonts w:asciiTheme="minorHAnsi" w:hAnsiTheme="minorHAnsi" w:cstheme="minorHAnsi"/>
          <w:b/>
          <w:i/>
          <w:color w:val="2E74B5" w:themeColor="accent1" w:themeShade="BF"/>
          <w:u w:color="767171"/>
        </w:rPr>
        <w:t>:</w:t>
      </w:r>
    </w:p>
    <w:p w:rsidR="00967EF1" w:rsidRDefault="00967EF1" w:rsidP="00967EF1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 w:rsidRPr="00967EF1">
        <w:rPr>
          <w:rFonts w:asciiTheme="minorHAnsi" w:hAnsiTheme="minorHAnsi" w:cstheme="minorHAnsi"/>
          <w:sz w:val="21"/>
          <w:szCs w:val="21"/>
          <w:shd w:val="clear" w:color="auto" w:fill="FFFFFF"/>
        </w:rPr>
        <w:t>Abstraction, algorithms</w:t>
      </w:r>
      <w:r w:rsidRPr="00967EF1">
        <w:t>, data structures, encapsulation, resource management, security</w:t>
      </w:r>
      <w:r>
        <w:t>, software engineering and web development.</w:t>
      </w:r>
    </w:p>
    <w:p w:rsidR="00E058A2" w:rsidRPr="00853686" w:rsidRDefault="00967EF1" w:rsidP="00967EF1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>
        <w:t>Solved problem sets using programming languages such as: C, Python, SQL, JavaScript, CSS &amp; HTML.</w:t>
      </w:r>
    </w:p>
    <w:p w:rsidR="00465B31" w:rsidRDefault="00F11080" w:rsidP="00E058A2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>
        <w:rPr>
          <w:b/>
          <w:bCs/>
          <w:color w:val="0070C0"/>
          <w:sz w:val="28"/>
          <w:szCs w:val="28"/>
          <w:u w:color="0070C0"/>
        </w:rPr>
        <w:t xml:space="preserve">Work 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F11080" w:rsidRPr="005733F7" w:rsidRDefault="009D0655" w:rsidP="00E058A2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Web Development 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bookmarkStart w:id="0" w:name="_GoBack"/>
      <w:r w:rsidR="00F019A4" w:rsidRPr="00F019A4">
        <w:rPr>
          <w:b/>
          <w:color w:val="000000" w:themeColor="text1"/>
          <w:u w:val="single"/>
        </w:rPr>
        <w:fldChar w:fldCharType="begin"/>
      </w:r>
      <w:r w:rsidR="00F019A4" w:rsidRPr="00F019A4">
        <w:rPr>
          <w:b/>
          <w:color w:val="000000" w:themeColor="text1"/>
          <w:u w:val="single"/>
        </w:rPr>
        <w:instrText xml:space="preserve"> HYPERLINK "https://sprig.tech/" </w:instrText>
      </w:r>
      <w:r w:rsidR="00F019A4" w:rsidRPr="00F019A4">
        <w:rPr>
          <w:b/>
          <w:color w:val="000000" w:themeColor="text1"/>
          <w:u w:val="single"/>
        </w:rPr>
      </w:r>
      <w:r w:rsidR="00F019A4" w:rsidRPr="00F019A4">
        <w:rPr>
          <w:b/>
          <w:color w:val="000000" w:themeColor="text1"/>
          <w:u w:val="single"/>
        </w:rPr>
        <w:fldChar w:fldCharType="separate"/>
      </w:r>
      <w:r w:rsidRPr="00F019A4">
        <w:rPr>
          <w:rStyle w:val="Hipersaitas"/>
          <w:b/>
          <w:color w:val="000000" w:themeColor="text1"/>
        </w:rPr>
        <w:t>Sprig.Tech</w:t>
      </w:r>
      <w:r w:rsidR="00F019A4" w:rsidRPr="00F019A4">
        <w:rPr>
          <w:b/>
          <w:color w:val="000000" w:themeColor="text1"/>
          <w:u w:val="single"/>
        </w:rPr>
        <w:fldChar w:fldCharType="end"/>
      </w:r>
      <w:bookmarkEnd w:id="0"/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 w:rsidR="00101490">
        <w:rPr>
          <w:color w:val="767171"/>
          <w:u w:color="767171"/>
        </w:rPr>
        <w:t>November 2019 – Present</w:t>
      </w:r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F11080" w:rsidRDefault="00D05BE0" w:rsidP="00F11080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Creating automated data s</w:t>
      </w:r>
      <w:r w:rsidR="008542A3">
        <w:t>cra</w:t>
      </w:r>
      <w:r w:rsidR="00F11080">
        <w:t>ping</w:t>
      </w:r>
      <w:r>
        <w:t xml:space="preserve"> scripts</w:t>
      </w:r>
      <w:r w:rsidR="00F11080">
        <w:t>.</w:t>
      </w:r>
    </w:p>
    <w:p w:rsidR="00D05BE0" w:rsidRDefault="00F11080" w:rsidP="00D05BE0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Google Sheets &amp; Google Forms management.</w:t>
      </w:r>
    </w:p>
    <w:p w:rsidR="00672D6E" w:rsidRPr="007235E7" w:rsidRDefault="009D0655" w:rsidP="007235E7">
      <w:pPr>
        <w:pStyle w:val="Sraopastraipa"/>
        <w:numPr>
          <w:ilvl w:val="0"/>
          <w:numId w:val="8"/>
        </w:numPr>
        <w:tabs>
          <w:tab w:val="num" w:pos="720"/>
        </w:tabs>
        <w:spacing w:line="240" w:lineRule="auto"/>
        <w:ind w:hanging="360"/>
        <w:jc w:val="both"/>
      </w:pPr>
      <w:r>
        <w:t xml:space="preserve">Learning to </w:t>
      </w:r>
      <w:r w:rsidR="008542A3">
        <w:t>implement web-</w:t>
      </w:r>
      <w:r>
        <w:t>based solutions using Python with Django framework.</w:t>
      </w:r>
      <w:r w:rsidR="00672D6E" w:rsidRPr="007235E7">
        <w:rPr>
          <w:b/>
          <w:bCs/>
        </w:rPr>
        <w:br w:type="page"/>
      </w:r>
    </w:p>
    <w:p w:rsidR="005E72CB" w:rsidRPr="005733F7" w:rsidRDefault="005E72CB" w:rsidP="005E72CB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lastRenderedPageBreak/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hyperlink r:id="rId12" w:history="1">
        <w:r w:rsidRPr="00F019A4">
          <w:rPr>
            <w:rStyle w:val="Hipersaitas"/>
            <w:b/>
            <w:color w:val="000000" w:themeColor="text1"/>
          </w:rPr>
          <w:t>GetFound XL</w:t>
        </w:r>
      </w:hyperlink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5E72CB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Link building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 several WordPress sites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mail outreach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F11080" w:rsidRDefault="00F11080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entoring and training new team member.</w:t>
      </w:r>
    </w:p>
    <w:p w:rsidR="005E72CB" w:rsidRP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line="240" w:lineRule="auto"/>
        <w:ind w:hanging="360"/>
        <w:jc w:val="both"/>
      </w:pPr>
      <w:r>
        <w:t>Google Sheet &amp; Excel management</w:t>
      </w:r>
      <w:r w:rsidR="009D0655">
        <w:t>.</w:t>
      </w:r>
    </w:p>
    <w:p w:rsidR="00E432CF" w:rsidRPr="005733F7" w:rsidRDefault="00E432CF" w:rsidP="009C2787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13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Performing sale pitches for prospective sponsors. 5+ small sponsor deals successful closed.</w:t>
      </w:r>
    </w:p>
    <w:p w:rsidR="00465B31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Content proposal and creation.</w:t>
      </w:r>
    </w:p>
    <w:p w:rsidR="00985932" w:rsidRDefault="00985932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0D6FFD" w:rsidRDefault="000D6FFD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Successfully sold after a yea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Development of</w:t>
      </w:r>
      <w:r w:rsidR="00D05BE0">
        <w:t xml:space="preserve"> simple</w:t>
      </w:r>
      <w:r>
        <w:t xml:space="preserve"> Android application.</w:t>
      </w:r>
      <w:r w:rsidR="00731218">
        <w:t xml:space="preserve"> (</w:t>
      </w:r>
      <w:hyperlink r:id="rId14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e to our team managers at Barclays Lithuania.</w:t>
      </w:r>
    </w:p>
    <w:p w:rsidR="00985932" w:rsidRDefault="00D05BE0" w:rsidP="00D05BE0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Working in a team of people with different roles to publish our application successfully</w:t>
      </w:r>
      <w:r w:rsidR="00985932">
        <w:t>.</w:t>
      </w:r>
    </w:p>
    <w:p w:rsidR="00D05BE0" w:rsidRDefault="00D05BE0" w:rsidP="00D05BE0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Creating a pitch presentation of our application with my team for the final Tech Academy event. 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8 | Responsibilities</w:t>
      </w:r>
      <w:r w:rsidRPr="005733F7">
        <w:rPr>
          <w:color w:val="767171"/>
          <w:u w:color="767171"/>
        </w:rPr>
        <w:t>:</w:t>
      </w:r>
    </w:p>
    <w:p w:rsidR="00985932" w:rsidRDefault="00D05BE0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Pitching content ideas and its </w:t>
      </w:r>
      <w:r w:rsidR="005E72CB">
        <w:t>creation</w:t>
      </w:r>
      <w:r>
        <w:t>.</w:t>
      </w:r>
    </w:p>
    <w:p w:rsidR="00D05BE0" w:rsidRDefault="00D05BE0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Searching for new clients.</w:t>
      </w:r>
    </w:p>
    <w:p w:rsidR="00985932" w:rsidRDefault="00961426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5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Content proposal and creation.</w:t>
      </w:r>
    </w:p>
    <w:p w:rsidR="00D05BE0" w:rsidRDefault="00D05BE0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</w:t>
      </w:r>
      <w:r w:rsidR="00442AE5">
        <w:t>e to my editor and learning from his feedback.</w:t>
      </w:r>
    </w:p>
    <w:p w:rsidR="00465B31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F11080" w:rsidRPr="005733F7" w:rsidRDefault="00F11080" w:rsidP="00F11080">
      <w:pPr>
        <w:pStyle w:val="BodyA"/>
        <w:spacing w:before="240" w:after="60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  <w:r w:rsidRPr="005733F7">
        <w:rPr>
          <w:b/>
          <w:bCs/>
          <w:color w:val="0070C0"/>
          <w:sz w:val="28"/>
          <w:szCs w:val="28"/>
          <w:u w:color="0070C0"/>
        </w:rPr>
        <w:br/>
      </w:r>
      <w:r>
        <w:t xml:space="preserve">C, Python, </w:t>
      </w:r>
      <w:r w:rsidRPr="00E432CF">
        <w:t>Java, C++, Android Development, Android Studio, WordPress, XML, Ruby, JavaScript, HTML, Cascading Style Shee</w:t>
      </w:r>
      <w:r>
        <w:t xml:space="preserve">ts (CSS), </w:t>
      </w:r>
      <w:r w:rsidR="00853686">
        <w:t>SQL,</w:t>
      </w:r>
      <w:r w:rsidRPr="00E432CF">
        <w:t xml:space="preserve">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Teamwork, Blogging,</w:t>
      </w:r>
      <w:r w:rsidRPr="00E432CF">
        <w:t xml:space="preserve"> Sales, Writing, Social Media, Communication,</w:t>
      </w:r>
      <w:r>
        <w:t xml:space="preserve"> Microsoft Office,</w:t>
      </w:r>
      <w:r w:rsidRPr="00E432CF">
        <w:t xml:space="preserve"> Microsoft Excel, Micros</w:t>
      </w:r>
      <w:r>
        <w:t>oft Word, Microsoft PowerPoint</w:t>
      </w:r>
      <w:r w:rsidRPr="00E432CF">
        <w:t>, Time Managem</w:t>
      </w:r>
      <w:r>
        <w:t>ent, English, Entrepreneurship,</w:t>
      </w:r>
      <w:r w:rsidRPr="00E432CF">
        <w:t xml:space="preserve"> Leadership</w:t>
      </w:r>
      <w:r>
        <w:t xml:space="preserve">, </w:t>
      </w:r>
      <w:r w:rsidRPr="00E432CF">
        <w:t>Management, Event Management</w:t>
      </w:r>
      <w:r>
        <w:t>.</w:t>
      </w:r>
    </w:p>
    <w:p w:rsidR="00465B31" w:rsidRPr="005733F7" w:rsidRDefault="00465B31" w:rsidP="009C2787">
      <w:pPr>
        <w:pStyle w:val="BodyA"/>
        <w:spacing w:before="240" w:after="60" w:line="360" w:lineRule="auto"/>
        <w:jc w:val="both"/>
        <w:sectPr w:rsidR="00465B31" w:rsidRPr="005733F7"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  <w:color w:val="0070C0"/>
          <w:sz w:val="28"/>
          <w:szCs w:val="28"/>
          <w:u w:color="0070C0"/>
        </w:rPr>
        <w:t>Languages</w:t>
      </w:r>
    </w:p>
    <w:p w:rsidR="00465B31" w:rsidRPr="005733F7" w:rsidRDefault="00465B31" w:rsidP="009C2787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 w:rsidR="00985932">
        <w:t>Fluent</w:t>
      </w:r>
    </w:p>
    <w:p w:rsidR="00465B31" w:rsidRPr="005733F7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 w:rsidR="00985932">
        <w:t xml:space="preserve"> – B</w:t>
      </w:r>
      <w:r w:rsidRPr="005733F7">
        <w:t>asic</w:t>
      </w:r>
    </w:p>
    <w:p w:rsidR="000766C5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 w:rsidR="00985932">
        <w:t xml:space="preserve"> – N</w:t>
      </w:r>
      <w:r w:rsidRPr="005733F7">
        <w:t>ative</w:t>
      </w:r>
    </w:p>
    <w:sectPr w:rsidR="000766C5">
      <w:headerReference w:type="default" r:id="rId16"/>
      <w:footerReference w:type="default" r:id="rId17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B1544" w:rsidRDefault="000B1544">
      <w:r>
        <w:separator/>
      </w:r>
    </w:p>
  </w:endnote>
  <w:endnote w:type="continuationSeparator" w:id="0">
    <w:p w:rsidR="000B1544" w:rsidRDefault="000B15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B1544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B1544" w:rsidRDefault="000B1544">
      <w:r>
        <w:separator/>
      </w:r>
    </w:p>
  </w:footnote>
  <w:footnote w:type="continuationSeparator" w:id="0">
    <w:p w:rsidR="000B1544" w:rsidRDefault="000B154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0B1544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54FCF"/>
    <w:rsid w:val="0006382D"/>
    <w:rsid w:val="000766C5"/>
    <w:rsid w:val="0008516C"/>
    <w:rsid w:val="000B1544"/>
    <w:rsid w:val="000C6490"/>
    <w:rsid w:val="000D6FFD"/>
    <w:rsid w:val="00101490"/>
    <w:rsid w:val="00113C95"/>
    <w:rsid w:val="0012537E"/>
    <w:rsid w:val="00177AEC"/>
    <w:rsid w:val="00186F3F"/>
    <w:rsid w:val="00286882"/>
    <w:rsid w:val="00313949"/>
    <w:rsid w:val="00364587"/>
    <w:rsid w:val="00373D7B"/>
    <w:rsid w:val="00383DA2"/>
    <w:rsid w:val="003A026D"/>
    <w:rsid w:val="003E30FB"/>
    <w:rsid w:val="00442AE5"/>
    <w:rsid w:val="00465B31"/>
    <w:rsid w:val="005E72CB"/>
    <w:rsid w:val="0060168D"/>
    <w:rsid w:val="00672D6E"/>
    <w:rsid w:val="006D2BCA"/>
    <w:rsid w:val="006D647E"/>
    <w:rsid w:val="007235E7"/>
    <w:rsid w:val="00731218"/>
    <w:rsid w:val="00805E4C"/>
    <w:rsid w:val="00853686"/>
    <w:rsid w:val="008542A3"/>
    <w:rsid w:val="00961426"/>
    <w:rsid w:val="00967EF1"/>
    <w:rsid w:val="009766DC"/>
    <w:rsid w:val="00985932"/>
    <w:rsid w:val="009B63BF"/>
    <w:rsid w:val="009C2787"/>
    <w:rsid w:val="009D0655"/>
    <w:rsid w:val="00A87CC9"/>
    <w:rsid w:val="00AF356C"/>
    <w:rsid w:val="00B1789E"/>
    <w:rsid w:val="00B81B6C"/>
    <w:rsid w:val="00BE3045"/>
    <w:rsid w:val="00D05BE0"/>
    <w:rsid w:val="00D13EC3"/>
    <w:rsid w:val="00DE5669"/>
    <w:rsid w:val="00E058A2"/>
    <w:rsid w:val="00E27F18"/>
    <w:rsid w:val="00E31819"/>
    <w:rsid w:val="00E432CF"/>
    <w:rsid w:val="00EB43E7"/>
    <w:rsid w:val="00F019A4"/>
    <w:rsid w:val="00F11080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yperlink" Target="https://iniwoo.net/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getfoundxl.com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cs50.net/2019/x/syllabus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hodesigntoday.com/author/simonas-petkevicius/" TargetMode="External"/><Relationship Id="rId10" Type="http://schemas.openxmlformats.org/officeDocument/2006/relationships/hyperlink" Target="https://www.edx.org/course/cs50s-introduction-computer-science-harvardx-cs50x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simonaspetk.github.io/SimonasPetkeviciusCV/" TargetMode="External"/><Relationship Id="rId14" Type="http://schemas.openxmlformats.org/officeDocument/2006/relationships/hyperlink" Target="https://github.com/SimonasPetk/AleksandroKiemas-OutOfDat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2</Pages>
  <Words>665</Words>
  <Characters>3794</Characters>
  <Application>Microsoft Office Word</Application>
  <DocSecurity>0</DocSecurity>
  <Lines>31</Lines>
  <Paragraphs>8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44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30</cp:revision>
  <dcterms:created xsi:type="dcterms:W3CDTF">2019-01-15T15:23:00Z</dcterms:created>
  <dcterms:modified xsi:type="dcterms:W3CDTF">2019-11-25T10:07:00Z</dcterms:modified>
</cp:coreProperties>
</file>